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42D62D" w14:textId="77777777" w:rsidR="004B1997" w:rsidRPr="00C8193F" w:rsidRDefault="00B6149E" w:rsidP="00910221">
      <w:pPr>
        <w:pStyle w:val="NoSpacing"/>
        <w:rPr>
          <w:rFonts w:ascii="Arial" w:hAnsi="Arial" w:cs="Arial"/>
          <w:b/>
          <w:sz w:val="32"/>
        </w:rPr>
      </w:pPr>
      <w:r w:rsidRPr="00C8193F">
        <w:rPr>
          <w:rFonts w:ascii="Arial" w:hAnsi="Arial" w:cs="Arial"/>
          <w:b/>
          <w:noProof/>
          <w:sz w:val="32"/>
          <w:lang w:eastAsia="en-GB"/>
        </w:rPr>
        <w:drawing>
          <wp:anchor distT="0" distB="0" distL="114300" distR="114300" simplePos="0" relativeHeight="251658240" behindDoc="1" locked="0" layoutInCell="1" allowOverlap="1" wp14:anchorId="6A2633C3" wp14:editId="569C9EB3">
            <wp:simplePos x="0" y="0"/>
            <wp:positionH relativeFrom="margin">
              <wp:posOffset>-561976</wp:posOffset>
            </wp:positionH>
            <wp:positionV relativeFrom="margin">
              <wp:posOffset>-495935</wp:posOffset>
            </wp:positionV>
            <wp:extent cx="1190625" cy="1020536"/>
            <wp:effectExtent l="0" t="0" r="0" b="0"/>
            <wp:wrapNone/>
            <wp:docPr id="1" name="Picture 1" descr="PPL_Logo_Gradient_WhiteFill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PL_Logo_Gradient_WhiteFill_RG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6670" cy="10257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1F2E07" w14:textId="6AA20931" w:rsidR="0030309E" w:rsidRPr="00C8193F" w:rsidRDefault="00B6058A" w:rsidP="00FB1131">
      <w:pPr>
        <w:pStyle w:val="NoSpacing"/>
        <w:jc w:val="center"/>
        <w:rPr>
          <w:rFonts w:ascii="Arial" w:hAnsi="Arial" w:cs="Arial"/>
          <w:sz w:val="36"/>
        </w:rPr>
      </w:pPr>
      <w:r w:rsidRPr="00C8193F">
        <w:rPr>
          <w:rFonts w:ascii="Arial" w:hAnsi="Arial" w:cs="Arial"/>
          <w:sz w:val="36"/>
        </w:rPr>
        <w:t>AGEDI</w:t>
      </w:r>
    </w:p>
    <w:p w14:paraId="0835866F" w14:textId="0F666018" w:rsidR="00FB1131" w:rsidRPr="00C8193F" w:rsidRDefault="00B6058A" w:rsidP="00FB1131">
      <w:pPr>
        <w:pStyle w:val="NoSpacing"/>
        <w:jc w:val="center"/>
        <w:rPr>
          <w:rFonts w:ascii="Arial" w:hAnsi="Arial" w:cs="Arial"/>
          <w:color w:val="A6A6A6" w:themeColor="background1" w:themeShade="A6"/>
          <w:sz w:val="36"/>
        </w:rPr>
      </w:pPr>
      <w:r w:rsidRPr="00C8193F">
        <w:rPr>
          <w:rFonts w:ascii="Arial" w:hAnsi="Arial" w:cs="Arial"/>
          <w:color w:val="A6A6A6" w:themeColor="background1" w:themeShade="A6"/>
          <w:sz w:val="36"/>
        </w:rPr>
        <w:t>SPAIN</w:t>
      </w:r>
    </w:p>
    <w:p w14:paraId="0872F32B" w14:textId="77777777" w:rsidR="00FB1131" w:rsidRPr="00C8193F" w:rsidRDefault="00FB1131" w:rsidP="00910221">
      <w:pPr>
        <w:pStyle w:val="NoSpacing"/>
        <w:rPr>
          <w:rFonts w:ascii="Arial" w:hAnsi="Arial" w:cs="Arial"/>
        </w:rPr>
      </w:pPr>
    </w:p>
    <w:p w14:paraId="3CE77DDB" w14:textId="59D9AAFF" w:rsidR="00EB41DC" w:rsidRPr="00C8193F" w:rsidRDefault="00443AB3" w:rsidP="00B635B7">
      <w:pPr>
        <w:pStyle w:val="NoSpacing"/>
        <w:spacing w:line="276" w:lineRule="auto"/>
        <w:rPr>
          <w:rFonts w:ascii="Arial" w:hAnsi="Arial" w:cs="Arial"/>
          <w:b/>
        </w:rPr>
      </w:pPr>
      <w:r w:rsidRPr="00C8193F">
        <w:rPr>
          <w:rFonts w:ascii="Arial" w:hAnsi="Arial" w:cs="Arial"/>
          <w:b/>
        </w:rPr>
        <w:t xml:space="preserve">Should I be declaring to </w:t>
      </w:r>
      <w:r w:rsidR="00B6058A" w:rsidRPr="00C8193F">
        <w:rPr>
          <w:rFonts w:ascii="Arial" w:hAnsi="Arial" w:cs="Arial"/>
          <w:b/>
        </w:rPr>
        <w:t>AGEDI</w:t>
      </w:r>
      <w:r w:rsidR="00EB41DC" w:rsidRPr="00C8193F">
        <w:rPr>
          <w:rFonts w:ascii="Arial" w:hAnsi="Arial" w:cs="Arial"/>
          <w:b/>
        </w:rPr>
        <w:t>?</w:t>
      </w:r>
    </w:p>
    <w:p w14:paraId="17D40E1B" w14:textId="0ED4FF86" w:rsidR="00EB41DC" w:rsidRPr="00C8193F" w:rsidRDefault="00EB41DC" w:rsidP="00B635B7">
      <w:pPr>
        <w:pStyle w:val="NoSpacing"/>
        <w:spacing w:line="276" w:lineRule="auto"/>
        <w:rPr>
          <w:rFonts w:ascii="Arial" w:hAnsi="Arial" w:cs="Arial"/>
        </w:rPr>
      </w:pPr>
      <w:r w:rsidRPr="00C8193F">
        <w:rPr>
          <w:rFonts w:ascii="Arial" w:hAnsi="Arial" w:cs="Arial"/>
        </w:rPr>
        <w:t>You should</w:t>
      </w:r>
      <w:r w:rsidR="00F906EE" w:rsidRPr="00C8193F">
        <w:rPr>
          <w:rFonts w:ascii="Arial" w:hAnsi="Arial" w:cs="Arial"/>
        </w:rPr>
        <w:t xml:space="preserve"> only declare sales data to </w:t>
      </w:r>
      <w:r w:rsidR="00B6058A" w:rsidRPr="00C8193F">
        <w:rPr>
          <w:rFonts w:ascii="Arial" w:hAnsi="Arial" w:cs="Arial"/>
        </w:rPr>
        <w:t>AGEDI</w:t>
      </w:r>
      <w:r w:rsidRPr="00C8193F">
        <w:rPr>
          <w:rFonts w:ascii="Arial" w:hAnsi="Arial" w:cs="Arial"/>
        </w:rPr>
        <w:t xml:space="preserve"> if you have mandated PPL to collect in </w:t>
      </w:r>
      <w:r w:rsidR="00B6058A" w:rsidRPr="00C8193F">
        <w:rPr>
          <w:rFonts w:ascii="Arial" w:hAnsi="Arial" w:cs="Arial"/>
        </w:rPr>
        <w:t>Spain</w:t>
      </w:r>
      <w:r w:rsidR="00F906EE" w:rsidRPr="00C8193F">
        <w:rPr>
          <w:rFonts w:ascii="Arial" w:hAnsi="Arial" w:cs="Arial"/>
        </w:rPr>
        <w:t>.</w:t>
      </w:r>
    </w:p>
    <w:p w14:paraId="3D2DE997" w14:textId="77777777" w:rsidR="00EB41DC" w:rsidRPr="00C8193F" w:rsidRDefault="00EB41DC" w:rsidP="00B635B7">
      <w:pPr>
        <w:pStyle w:val="NoSpacing"/>
        <w:spacing w:line="276" w:lineRule="auto"/>
        <w:rPr>
          <w:rFonts w:ascii="Arial" w:hAnsi="Arial" w:cs="Arial"/>
        </w:rPr>
      </w:pPr>
    </w:p>
    <w:p w14:paraId="25672025" w14:textId="77777777" w:rsidR="00EB41DC" w:rsidRPr="00C8193F" w:rsidRDefault="00EB41DC" w:rsidP="00B635B7">
      <w:pPr>
        <w:pStyle w:val="NoSpacing"/>
        <w:spacing w:line="276" w:lineRule="auto"/>
        <w:rPr>
          <w:rFonts w:ascii="Arial" w:hAnsi="Arial" w:cs="Arial"/>
          <w:b/>
        </w:rPr>
      </w:pPr>
      <w:r w:rsidRPr="00C8193F">
        <w:rPr>
          <w:rFonts w:ascii="Arial" w:hAnsi="Arial" w:cs="Arial"/>
          <w:b/>
        </w:rPr>
        <w:t>What can I declare?</w:t>
      </w:r>
    </w:p>
    <w:p w14:paraId="2D73CB4C" w14:textId="19FE8F56" w:rsidR="00EB41DC" w:rsidRPr="00C8193F" w:rsidRDefault="00443AB3" w:rsidP="00B635B7">
      <w:pPr>
        <w:pStyle w:val="NoSpacing"/>
        <w:spacing w:line="276" w:lineRule="auto"/>
        <w:rPr>
          <w:rFonts w:ascii="Arial" w:hAnsi="Arial" w:cs="Arial"/>
        </w:rPr>
      </w:pPr>
      <w:r w:rsidRPr="00C8193F">
        <w:rPr>
          <w:rFonts w:ascii="Arial" w:hAnsi="Arial" w:cs="Arial"/>
        </w:rPr>
        <w:t xml:space="preserve">You can declare sales of </w:t>
      </w:r>
      <w:r w:rsidR="00D617C4" w:rsidRPr="00D617C4">
        <w:rPr>
          <w:rFonts w:ascii="Arial" w:hAnsi="Arial" w:cs="Arial"/>
          <w:b/>
          <w:bCs/>
          <w:iCs/>
          <w:color w:val="FF0000"/>
          <w:sz w:val="24"/>
          <w:szCs w:val="24"/>
          <w:u w:val="single"/>
        </w:rPr>
        <w:t>PHYSICAL</w:t>
      </w:r>
      <w:r w:rsidR="00D617C4" w:rsidRPr="009945D1">
        <w:rPr>
          <w:rFonts w:ascii="Arial" w:hAnsi="Arial" w:cs="Arial"/>
          <w:color w:val="FF0000"/>
          <w:sz w:val="24"/>
          <w:szCs w:val="24"/>
        </w:rPr>
        <w:t xml:space="preserve"> </w:t>
      </w:r>
      <w:r w:rsidRPr="00C8193F">
        <w:rPr>
          <w:rFonts w:ascii="Arial" w:hAnsi="Arial" w:cs="Arial"/>
        </w:rPr>
        <w:t xml:space="preserve">products distributed within </w:t>
      </w:r>
      <w:r w:rsidR="00B6058A" w:rsidRPr="00C8193F">
        <w:rPr>
          <w:rFonts w:ascii="Arial" w:hAnsi="Arial" w:cs="Arial"/>
        </w:rPr>
        <w:t>Spain</w:t>
      </w:r>
      <w:r w:rsidRPr="00C8193F">
        <w:rPr>
          <w:rFonts w:ascii="Arial" w:hAnsi="Arial" w:cs="Arial"/>
        </w:rPr>
        <w:t>.</w:t>
      </w:r>
    </w:p>
    <w:p w14:paraId="4E4AE79C" w14:textId="77777777" w:rsidR="004B57B6" w:rsidRPr="00C8193F" w:rsidRDefault="004B57B6" w:rsidP="00B635B7">
      <w:pPr>
        <w:pStyle w:val="NoSpacing"/>
        <w:spacing w:line="276" w:lineRule="auto"/>
        <w:rPr>
          <w:rFonts w:ascii="Arial" w:hAnsi="Arial" w:cs="Arial"/>
        </w:rPr>
      </w:pPr>
    </w:p>
    <w:p w14:paraId="2AA4216E" w14:textId="77777777" w:rsidR="00CF3346" w:rsidRPr="00C8193F" w:rsidRDefault="00CF3346" w:rsidP="00B635B7">
      <w:pPr>
        <w:pStyle w:val="NoSpacing"/>
        <w:spacing w:line="276" w:lineRule="auto"/>
        <w:rPr>
          <w:rFonts w:ascii="Arial" w:hAnsi="Arial" w:cs="Arial"/>
          <w:b/>
        </w:rPr>
      </w:pPr>
      <w:r w:rsidRPr="00C8193F">
        <w:rPr>
          <w:rFonts w:ascii="Arial" w:hAnsi="Arial" w:cs="Arial"/>
          <w:b/>
        </w:rPr>
        <w:t>What territories should I declare sales data for?</w:t>
      </w:r>
    </w:p>
    <w:p w14:paraId="75A33B58" w14:textId="77777777" w:rsidR="00CF3346" w:rsidRPr="00C8193F" w:rsidRDefault="00CF3346" w:rsidP="00B635B7">
      <w:pPr>
        <w:pStyle w:val="NoSpacing"/>
        <w:spacing w:line="276" w:lineRule="auto"/>
        <w:rPr>
          <w:rFonts w:ascii="Arial" w:hAnsi="Arial" w:cs="Arial"/>
        </w:rPr>
      </w:pPr>
      <w:r w:rsidRPr="00C8193F">
        <w:rPr>
          <w:rFonts w:ascii="Arial" w:hAnsi="Arial" w:cs="Arial"/>
        </w:rPr>
        <w:t>Pleas</w:t>
      </w:r>
      <w:r w:rsidR="00B635B7" w:rsidRPr="00C8193F">
        <w:rPr>
          <w:rFonts w:ascii="Arial" w:hAnsi="Arial" w:cs="Arial"/>
        </w:rPr>
        <w:t>e include sales information for:</w:t>
      </w:r>
    </w:p>
    <w:p w14:paraId="12289CA0" w14:textId="23077ACB" w:rsidR="00CF3346" w:rsidRPr="00C8193F" w:rsidRDefault="00B6058A" w:rsidP="00B635B7">
      <w:pPr>
        <w:pStyle w:val="NoSpacing"/>
        <w:numPr>
          <w:ilvl w:val="0"/>
          <w:numId w:val="1"/>
        </w:numPr>
        <w:spacing w:line="276" w:lineRule="auto"/>
        <w:rPr>
          <w:rFonts w:ascii="Arial" w:hAnsi="Arial" w:cs="Arial"/>
        </w:rPr>
      </w:pPr>
      <w:r w:rsidRPr="00C8193F">
        <w:rPr>
          <w:rFonts w:ascii="Arial" w:hAnsi="Arial" w:cs="Arial"/>
        </w:rPr>
        <w:t>Spain</w:t>
      </w:r>
    </w:p>
    <w:p w14:paraId="3B0D7121" w14:textId="77777777" w:rsidR="00CF3346" w:rsidRPr="00C8193F" w:rsidRDefault="00CF3346" w:rsidP="00B635B7">
      <w:pPr>
        <w:pStyle w:val="NoSpacing"/>
        <w:spacing w:line="276" w:lineRule="auto"/>
        <w:rPr>
          <w:rFonts w:ascii="Arial" w:hAnsi="Arial" w:cs="Arial"/>
          <w:b/>
        </w:rPr>
      </w:pPr>
    </w:p>
    <w:p w14:paraId="0DB9D203" w14:textId="77777777" w:rsidR="00EB41DC" w:rsidRPr="00C8193F" w:rsidRDefault="00EB41DC" w:rsidP="00B635B7">
      <w:pPr>
        <w:pStyle w:val="NoSpacing"/>
        <w:spacing w:line="276" w:lineRule="auto"/>
        <w:rPr>
          <w:rFonts w:ascii="Arial" w:hAnsi="Arial" w:cs="Arial"/>
          <w:b/>
        </w:rPr>
      </w:pPr>
      <w:r w:rsidRPr="00C8193F">
        <w:rPr>
          <w:rFonts w:ascii="Arial" w:hAnsi="Arial" w:cs="Arial"/>
          <w:b/>
        </w:rPr>
        <w:t>Should I use Euro or Sterling?</w:t>
      </w:r>
    </w:p>
    <w:p w14:paraId="2CBA7A75" w14:textId="4BDDDEE5" w:rsidR="00EB41DC" w:rsidRPr="00C8193F" w:rsidRDefault="00EB41DC" w:rsidP="00B635B7">
      <w:pPr>
        <w:spacing w:line="276" w:lineRule="auto"/>
        <w:rPr>
          <w:rFonts w:ascii="Arial" w:hAnsi="Arial" w:cs="Arial"/>
        </w:rPr>
      </w:pPr>
      <w:r w:rsidRPr="00C8193F">
        <w:rPr>
          <w:rFonts w:ascii="Arial" w:hAnsi="Arial" w:cs="Arial"/>
        </w:rPr>
        <w:t xml:space="preserve">Sales </w:t>
      </w:r>
      <w:r w:rsidR="004B57B6" w:rsidRPr="00C8193F">
        <w:rPr>
          <w:rFonts w:ascii="Arial" w:hAnsi="Arial" w:cs="Arial"/>
        </w:rPr>
        <w:t xml:space="preserve">must be declared in </w:t>
      </w:r>
      <w:r w:rsidR="004B57B6" w:rsidRPr="00C8193F">
        <w:rPr>
          <w:rFonts w:ascii="Arial" w:hAnsi="Arial" w:cs="Arial"/>
          <w:b/>
          <w:bCs/>
        </w:rPr>
        <w:t>Euro</w:t>
      </w:r>
      <w:r w:rsidR="004B57B6" w:rsidRPr="00C8193F">
        <w:rPr>
          <w:rFonts w:ascii="Arial" w:hAnsi="Arial" w:cs="Arial"/>
        </w:rPr>
        <w:t xml:space="preserve"> </w:t>
      </w:r>
    </w:p>
    <w:p w14:paraId="08F8AB48" w14:textId="77777777" w:rsidR="0030309E" w:rsidRPr="00C8193F" w:rsidRDefault="0030309E" w:rsidP="00B635B7">
      <w:pPr>
        <w:pStyle w:val="NoSpacing"/>
        <w:spacing w:line="276" w:lineRule="auto"/>
        <w:rPr>
          <w:rFonts w:ascii="Arial" w:hAnsi="Arial" w:cs="Arial"/>
          <w:b/>
        </w:rPr>
      </w:pPr>
      <w:r w:rsidRPr="00C8193F">
        <w:rPr>
          <w:rFonts w:ascii="Arial" w:hAnsi="Arial" w:cs="Arial"/>
          <w:b/>
        </w:rPr>
        <w:t>What period does this cover?</w:t>
      </w:r>
    </w:p>
    <w:p w14:paraId="22534DC6" w14:textId="38ED25AD" w:rsidR="0081432E" w:rsidRPr="00C8193F" w:rsidRDefault="00DA5CF9" w:rsidP="00DD2FBA">
      <w:pPr>
        <w:pStyle w:val="NoSpacing"/>
        <w:rPr>
          <w:rFonts w:ascii="Arial" w:hAnsi="Arial" w:cs="Arial"/>
        </w:rPr>
      </w:pPr>
      <w:r w:rsidRPr="00C8193F">
        <w:rPr>
          <w:rFonts w:ascii="Arial" w:hAnsi="Arial" w:cs="Arial"/>
        </w:rPr>
        <w:t>The</w:t>
      </w:r>
      <w:r w:rsidR="0081432E" w:rsidRPr="00C8193F">
        <w:rPr>
          <w:rFonts w:ascii="Arial" w:hAnsi="Arial" w:cs="Arial"/>
        </w:rPr>
        <w:t xml:space="preserve">re are </w:t>
      </w:r>
      <w:r w:rsidR="00B6058A" w:rsidRPr="00C8193F">
        <w:rPr>
          <w:rFonts w:ascii="Arial" w:hAnsi="Arial" w:cs="Arial"/>
        </w:rPr>
        <w:t>four</w:t>
      </w:r>
      <w:r w:rsidR="0081432E" w:rsidRPr="00C8193F">
        <w:rPr>
          <w:rFonts w:ascii="Arial" w:hAnsi="Arial" w:cs="Arial"/>
        </w:rPr>
        <w:t xml:space="preserve"> </w:t>
      </w:r>
      <w:r w:rsidRPr="00C8193F">
        <w:rPr>
          <w:rFonts w:ascii="Arial" w:hAnsi="Arial" w:cs="Arial"/>
        </w:rPr>
        <w:t>sales</w:t>
      </w:r>
      <w:r w:rsidR="0081432E" w:rsidRPr="00C8193F">
        <w:rPr>
          <w:rFonts w:ascii="Arial" w:hAnsi="Arial" w:cs="Arial"/>
        </w:rPr>
        <w:t xml:space="preserve"> </w:t>
      </w:r>
      <w:r w:rsidR="00B6058A" w:rsidRPr="00C8193F">
        <w:rPr>
          <w:rFonts w:ascii="Arial" w:hAnsi="Arial" w:cs="Arial"/>
        </w:rPr>
        <w:t>data deadlines for AGEDI:</w:t>
      </w:r>
    </w:p>
    <w:tbl>
      <w:tblPr>
        <w:tblW w:w="7241" w:type="dxa"/>
        <w:tblLook w:val="04A0" w:firstRow="1" w:lastRow="0" w:firstColumn="1" w:lastColumn="0" w:noHBand="0" w:noVBand="1"/>
      </w:tblPr>
      <w:tblGrid>
        <w:gridCol w:w="1476"/>
        <w:gridCol w:w="140"/>
        <w:gridCol w:w="1476"/>
        <w:gridCol w:w="580"/>
        <w:gridCol w:w="1616"/>
        <w:gridCol w:w="323"/>
        <w:gridCol w:w="1630"/>
      </w:tblGrid>
      <w:tr w:rsidR="00C210FB" w:rsidRPr="00C8193F" w14:paraId="59E3BF04" w14:textId="77777777" w:rsidTr="00975C13">
        <w:trPr>
          <w:gridAfter w:val="1"/>
          <w:wAfter w:w="1630" w:type="dxa"/>
          <w:trHeight w:val="300"/>
        </w:trPr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C50D5D" w14:textId="77777777" w:rsidR="00C210FB" w:rsidRPr="00C8193F" w:rsidRDefault="00C210FB" w:rsidP="00C210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</w:p>
        </w:tc>
        <w:tc>
          <w:tcPr>
            <w:tcW w:w="2196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9E7608" w14:textId="77777777" w:rsidR="00C210FB" w:rsidRPr="00C8193F" w:rsidRDefault="00C210FB" w:rsidP="00C210FB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193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231B86" w14:textId="77777777" w:rsidR="00C210FB" w:rsidRPr="00C8193F" w:rsidRDefault="00C210FB" w:rsidP="00C210FB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</w:tr>
      <w:tr w:rsidR="00C210FB" w:rsidRPr="00C8193F" w14:paraId="11C34F44" w14:textId="77777777" w:rsidTr="00975C13">
        <w:trPr>
          <w:trHeight w:val="290"/>
        </w:trPr>
        <w:tc>
          <w:tcPr>
            <w:tcW w:w="1616" w:type="dxa"/>
            <w:gridSpan w:val="2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000000" w:fill="002060"/>
            <w:noWrap/>
            <w:vAlign w:val="center"/>
            <w:hideMark/>
          </w:tcPr>
          <w:p w14:paraId="1123E668" w14:textId="77777777" w:rsidR="00C210FB" w:rsidRPr="00C8193F" w:rsidRDefault="00C210FB" w:rsidP="00C210F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C8193F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Country</w:t>
            </w:r>
          </w:p>
        </w:tc>
        <w:tc>
          <w:tcPr>
            <w:tcW w:w="1476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000000" w:fill="002060"/>
            <w:noWrap/>
            <w:vAlign w:val="center"/>
            <w:hideMark/>
          </w:tcPr>
          <w:p w14:paraId="294AD11D" w14:textId="77777777" w:rsidR="00C210FB" w:rsidRPr="00C8193F" w:rsidRDefault="00C210FB" w:rsidP="00C210F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C8193F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CMO</w:t>
            </w:r>
          </w:p>
        </w:tc>
        <w:tc>
          <w:tcPr>
            <w:tcW w:w="2196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000000" w:fill="002060"/>
            <w:noWrap/>
            <w:vAlign w:val="center"/>
            <w:hideMark/>
          </w:tcPr>
          <w:p w14:paraId="36451B41" w14:textId="77777777" w:rsidR="00C210FB" w:rsidRPr="00C8193F" w:rsidRDefault="00C210FB" w:rsidP="00C210F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C8193F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Period of sales</w:t>
            </w:r>
          </w:p>
        </w:tc>
        <w:tc>
          <w:tcPr>
            <w:tcW w:w="1953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000000" w:fill="002060"/>
            <w:noWrap/>
            <w:vAlign w:val="center"/>
            <w:hideMark/>
          </w:tcPr>
          <w:p w14:paraId="14335EAA" w14:textId="77777777" w:rsidR="00C210FB" w:rsidRPr="00C8193F" w:rsidRDefault="00C210FB" w:rsidP="00C210F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C8193F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Member Deadline</w:t>
            </w:r>
          </w:p>
        </w:tc>
      </w:tr>
      <w:tr w:rsidR="009945D1" w:rsidRPr="00C8193F" w14:paraId="48176403" w14:textId="77777777" w:rsidTr="00975C13">
        <w:trPr>
          <w:trHeight w:val="290"/>
        </w:trPr>
        <w:tc>
          <w:tcPr>
            <w:tcW w:w="161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AD8AF6" w14:textId="77777777" w:rsidR="009945D1" w:rsidRPr="00C8193F" w:rsidRDefault="009945D1" w:rsidP="00994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C8193F">
              <w:rPr>
                <w:rFonts w:ascii="Arial" w:eastAsia="Times New Roman" w:hAnsi="Arial" w:cs="Arial"/>
                <w:color w:val="000000"/>
                <w:lang w:eastAsia="en-GB"/>
              </w:rPr>
              <w:t>Spain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B8C859" w14:textId="77777777" w:rsidR="009945D1" w:rsidRPr="00C8193F" w:rsidRDefault="009945D1" w:rsidP="00994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C8193F">
              <w:rPr>
                <w:rFonts w:ascii="Arial" w:eastAsia="Times New Roman" w:hAnsi="Arial" w:cs="Arial"/>
                <w:color w:val="000000"/>
                <w:lang w:eastAsia="en-GB"/>
              </w:rPr>
              <w:t>AGEDI</w:t>
            </w:r>
          </w:p>
        </w:tc>
        <w:tc>
          <w:tcPr>
            <w:tcW w:w="2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EAD505" w14:textId="415E096B" w:rsidR="009945D1" w:rsidRPr="00C8193F" w:rsidRDefault="009945D1" w:rsidP="00994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Q</w:t>
            </w:r>
            <w:r w:rsidR="00934630">
              <w:rPr>
                <w:rFonts w:ascii="Arial" w:eastAsia="Times New Roman" w:hAnsi="Arial" w:cs="Arial"/>
                <w:color w:val="000000"/>
                <w:lang w:eastAsia="en-GB"/>
              </w:rPr>
              <w:t>4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 </w:t>
            </w:r>
            <w:r w:rsidRPr="00C8193F">
              <w:rPr>
                <w:rFonts w:ascii="Arial" w:eastAsia="Times New Roman" w:hAnsi="Arial" w:cs="Arial"/>
                <w:color w:val="000000"/>
                <w:lang w:eastAsia="en-GB"/>
              </w:rPr>
              <w:t>202</w:t>
            </w:r>
            <w:r w:rsidR="006934A1">
              <w:rPr>
                <w:rFonts w:ascii="Arial" w:eastAsia="Times New Roman" w:hAnsi="Arial" w:cs="Arial"/>
                <w:color w:val="000000"/>
                <w:lang w:eastAsia="en-GB"/>
              </w:rPr>
              <w:t>5</w:t>
            </w:r>
          </w:p>
        </w:tc>
        <w:tc>
          <w:tcPr>
            <w:tcW w:w="19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FB2717" w14:textId="7F522A57" w:rsidR="009945D1" w:rsidRPr="00D475F3" w:rsidRDefault="006934A1" w:rsidP="009945D1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>16/03/2026</w:t>
            </w:r>
          </w:p>
        </w:tc>
      </w:tr>
      <w:tr w:rsidR="009945D1" w:rsidRPr="00C8193F" w14:paraId="7B8996F9" w14:textId="77777777" w:rsidTr="00975C13">
        <w:trPr>
          <w:trHeight w:val="290"/>
        </w:trPr>
        <w:tc>
          <w:tcPr>
            <w:tcW w:w="161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227D0" w14:textId="799C12D4" w:rsidR="009945D1" w:rsidRPr="00C8193F" w:rsidRDefault="009945D1" w:rsidP="00994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C8193F">
              <w:rPr>
                <w:rFonts w:ascii="Arial" w:eastAsia="Times New Roman" w:hAnsi="Arial" w:cs="Arial"/>
                <w:color w:val="000000"/>
                <w:lang w:eastAsia="en-GB"/>
              </w:rPr>
              <w:t>Spain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3E1F2B" w14:textId="738B3A89" w:rsidR="009945D1" w:rsidRPr="00C8193F" w:rsidRDefault="009945D1" w:rsidP="00994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C8193F">
              <w:rPr>
                <w:rFonts w:ascii="Arial" w:eastAsia="Times New Roman" w:hAnsi="Arial" w:cs="Arial"/>
                <w:color w:val="000000"/>
                <w:lang w:eastAsia="en-GB"/>
              </w:rPr>
              <w:t>AGEDI</w:t>
            </w:r>
          </w:p>
        </w:tc>
        <w:tc>
          <w:tcPr>
            <w:tcW w:w="2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3E8ED5" w14:textId="33BACDA7" w:rsidR="009945D1" w:rsidRPr="00C8193F" w:rsidRDefault="009945D1" w:rsidP="00994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C8193F">
              <w:rPr>
                <w:rFonts w:ascii="Arial" w:eastAsia="Times New Roman" w:hAnsi="Arial" w:cs="Arial"/>
                <w:color w:val="000000"/>
                <w:lang w:eastAsia="en-GB"/>
              </w:rPr>
              <w:t>Q</w:t>
            </w:r>
            <w:r w:rsidR="00934630">
              <w:rPr>
                <w:rFonts w:ascii="Arial" w:eastAsia="Times New Roman" w:hAnsi="Arial" w:cs="Arial"/>
                <w:color w:val="000000"/>
                <w:lang w:eastAsia="en-GB"/>
              </w:rPr>
              <w:t>1</w:t>
            </w:r>
            <w:r w:rsidRPr="00C8193F">
              <w:rPr>
                <w:rFonts w:ascii="Arial" w:eastAsia="Times New Roman" w:hAnsi="Arial" w:cs="Arial"/>
                <w:color w:val="000000"/>
                <w:lang w:eastAsia="en-GB"/>
              </w:rPr>
              <w:t xml:space="preserve"> 202</w:t>
            </w:r>
            <w:r w:rsidR="006934A1">
              <w:rPr>
                <w:rFonts w:ascii="Arial" w:eastAsia="Times New Roman" w:hAnsi="Arial" w:cs="Arial"/>
                <w:color w:val="000000"/>
                <w:lang w:eastAsia="en-GB"/>
              </w:rPr>
              <w:t>6</w:t>
            </w:r>
          </w:p>
        </w:tc>
        <w:tc>
          <w:tcPr>
            <w:tcW w:w="19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8FA75E5" w14:textId="4628E535" w:rsidR="009945D1" w:rsidRPr="00D475F3" w:rsidRDefault="00D617C4" w:rsidP="00D617C4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D475F3">
              <w:rPr>
                <w:rFonts w:ascii="Arial" w:eastAsia="Times New Roman" w:hAnsi="Arial" w:cs="Arial"/>
                <w:lang w:eastAsia="en-GB"/>
              </w:rPr>
              <w:t xml:space="preserve">     </w:t>
            </w:r>
            <w:r w:rsidR="00934630">
              <w:rPr>
                <w:rFonts w:ascii="Arial" w:eastAsia="Times New Roman" w:hAnsi="Arial" w:cs="Arial"/>
                <w:lang w:eastAsia="en-GB"/>
              </w:rPr>
              <w:t>19</w:t>
            </w:r>
            <w:r w:rsidR="00E57B7B">
              <w:rPr>
                <w:rFonts w:ascii="Arial" w:eastAsia="Times New Roman" w:hAnsi="Arial" w:cs="Arial"/>
                <w:lang w:eastAsia="en-GB"/>
              </w:rPr>
              <w:t>/06</w:t>
            </w:r>
            <w:r w:rsidR="009945D1" w:rsidRPr="00D475F3">
              <w:rPr>
                <w:rFonts w:ascii="Arial" w:eastAsia="Times New Roman" w:hAnsi="Arial" w:cs="Arial"/>
                <w:lang w:eastAsia="en-GB"/>
              </w:rPr>
              <w:t>/202</w:t>
            </w:r>
            <w:r w:rsidR="006934A1">
              <w:rPr>
                <w:rFonts w:ascii="Arial" w:eastAsia="Times New Roman" w:hAnsi="Arial" w:cs="Arial"/>
                <w:lang w:eastAsia="en-GB"/>
              </w:rPr>
              <w:t>6</w:t>
            </w:r>
          </w:p>
        </w:tc>
      </w:tr>
      <w:tr w:rsidR="009945D1" w:rsidRPr="00C8193F" w14:paraId="26571E3F" w14:textId="77777777" w:rsidTr="00975C13">
        <w:trPr>
          <w:trHeight w:val="290"/>
        </w:trPr>
        <w:tc>
          <w:tcPr>
            <w:tcW w:w="161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64ABF2" w14:textId="77777777" w:rsidR="009945D1" w:rsidRPr="00C8193F" w:rsidRDefault="009945D1" w:rsidP="00994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C8193F">
              <w:rPr>
                <w:rFonts w:ascii="Arial" w:eastAsia="Times New Roman" w:hAnsi="Arial" w:cs="Arial"/>
                <w:color w:val="000000"/>
                <w:lang w:eastAsia="en-GB"/>
              </w:rPr>
              <w:t>Spain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25291F" w14:textId="77777777" w:rsidR="009945D1" w:rsidRPr="00C8193F" w:rsidRDefault="009945D1" w:rsidP="00994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C8193F">
              <w:rPr>
                <w:rFonts w:ascii="Arial" w:eastAsia="Times New Roman" w:hAnsi="Arial" w:cs="Arial"/>
                <w:color w:val="000000"/>
                <w:lang w:eastAsia="en-GB"/>
              </w:rPr>
              <w:t>AGEDI</w:t>
            </w:r>
          </w:p>
        </w:tc>
        <w:tc>
          <w:tcPr>
            <w:tcW w:w="2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A76BAB" w14:textId="1137E120" w:rsidR="009945D1" w:rsidRPr="00C8193F" w:rsidRDefault="009945D1" w:rsidP="00994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C8193F">
              <w:rPr>
                <w:rFonts w:ascii="Arial" w:eastAsia="Times New Roman" w:hAnsi="Arial" w:cs="Arial"/>
                <w:color w:val="000000"/>
                <w:lang w:eastAsia="en-GB"/>
              </w:rPr>
              <w:t>Q</w:t>
            </w:r>
            <w:r w:rsidR="00934630">
              <w:rPr>
                <w:rFonts w:ascii="Arial" w:eastAsia="Times New Roman" w:hAnsi="Arial" w:cs="Arial"/>
                <w:color w:val="000000"/>
                <w:lang w:eastAsia="en-GB"/>
              </w:rPr>
              <w:t>2</w:t>
            </w:r>
            <w:r w:rsidRPr="00C8193F">
              <w:rPr>
                <w:rFonts w:ascii="Arial" w:eastAsia="Times New Roman" w:hAnsi="Arial" w:cs="Arial"/>
                <w:color w:val="000000"/>
                <w:lang w:eastAsia="en-GB"/>
              </w:rPr>
              <w:t xml:space="preserve"> 202</w:t>
            </w:r>
            <w:r w:rsidR="006934A1">
              <w:rPr>
                <w:rFonts w:ascii="Arial" w:eastAsia="Times New Roman" w:hAnsi="Arial" w:cs="Arial"/>
                <w:color w:val="000000"/>
                <w:lang w:eastAsia="en-GB"/>
              </w:rPr>
              <w:t>6</w:t>
            </w:r>
          </w:p>
        </w:tc>
        <w:tc>
          <w:tcPr>
            <w:tcW w:w="19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DA5E0D" w14:textId="7801280C" w:rsidR="009945D1" w:rsidRPr="00D475F3" w:rsidRDefault="00934630" w:rsidP="00B87FC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>1</w:t>
            </w:r>
            <w:r w:rsidR="006934A1">
              <w:rPr>
                <w:rFonts w:ascii="Arial" w:eastAsia="Times New Roman" w:hAnsi="Arial" w:cs="Arial"/>
                <w:lang w:eastAsia="en-GB"/>
              </w:rPr>
              <w:t>8</w:t>
            </w:r>
            <w:r w:rsidR="00E57B7B">
              <w:rPr>
                <w:rFonts w:ascii="Arial" w:eastAsia="Times New Roman" w:hAnsi="Arial" w:cs="Arial"/>
                <w:lang w:eastAsia="en-GB"/>
              </w:rPr>
              <w:t>/09</w:t>
            </w:r>
            <w:r w:rsidR="00B87FC5" w:rsidRPr="00D475F3">
              <w:rPr>
                <w:rFonts w:ascii="Arial" w:eastAsia="Times New Roman" w:hAnsi="Arial" w:cs="Arial"/>
                <w:lang w:eastAsia="en-GB"/>
              </w:rPr>
              <w:t>/202</w:t>
            </w:r>
            <w:r w:rsidR="006934A1">
              <w:rPr>
                <w:rFonts w:ascii="Arial" w:eastAsia="Times New Roman" w:hAnsi="Arial" w:cs="Arial"/>
                <w:lang w:eastAsia="en-GB"/>
              </w:rPr>
              <w:t>6</w:t>
            </w:r>
          </w:p>
        </w:tc>
      </w:tr>
      <w:tr w:rsidR="009945D1" w:rsidRPr="00C8193F" w14:paraId="6E8D254A" w14:textId="77777777" w:rsidTr="00D617C4">
        <w:trPr>
          <w:trHeight w:val="290"/>
        </w:trPr>
        <w:tc>
          <w:tcPr>
            <w:tcW w:w="161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73024BC" w14:textId="77777777" w:rsidR="009945D1" w:rsidRPr="00C8193F" w:rsidRDefault="009945D1" w:rsidP="00994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C8193F">
              <w:rPr>
                <w:rFonts w:ascii="Arial" w:eastAsia="Times New Roman" w:hAnsi="Arial" w:cs="Arial"/>
                <w:color w:val="000000"/>
                <w:lang w:eastAsia="en-GB"/>
              </w:rPr>
              <w:t>Spain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CFE35F0" w14:textId="77777777" w:rsidR="009945D1" w:rsidRPr="00C8193F" w:rsidRDefault="009945D1" w:rsidP="00994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C8193F">
              <w:rPr>
                <w:rFonts w:ascii="Arial" w:eastAsia="Times New Roman" w:hAnsi="Arial" w:cs="Arial"/>
                <w:color w:val="000000"/>
                <w:lang w:eastAsia="en-GB"/>
              </w:rPr>
              <w:t>AGEDI</w:t>
            </w:r>
          </w:p>
        </w:tc>
        <w:tc>
          <w:tcPr>
            <w:tcW w:w="219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F67F28F" w14:textId="303C6C5B" w:rsidR="009945D1" w:rsidRPr="00C8193F" w:rsidRDefault="009945D1" w:rsidP="00994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C8193F">
              <w:rPr>
                <w:rFonts w:ascii="Arial" w:eastAsia="Times New Roman" w:hAnsi="Arial" w:cs="Arial"/>
                <w:color w:val="000000"/>
                <w:lang w:eastAsia="en-GB"/>
              </w:rPr>
              <w:t>Q</w:t>
            </w:r>
            <w:r w:rsidR="00934630">
              <w:rPr>
                <w:rFonts w:ascii="Arial" w:eastAsia="Times New Roman" w:hAnsi="Arial" w:cs="Arial"/>
                <w:color w:val="000000"/>
                <w:lang w:eastAsia="en-GB"/>
              </w:rPr>
              <w:t>3</w:t>
            </w:r>
            <w:r w:rsidRPr="00C8193F">
              <w:rPr>
                <w:rFonts w:ascii="Arial" w:eastAsia="Times New Roman" w:hAnsi="Arial" w:cs="Arial"/>
                <w:color w:val="000000"/>
                <w:lang w:eastAsia="en-GB"/>
              </w:rPr>
              <w:t xml:space="preserve"> 202</w:t>
            </w:r>
            <w:r w:rsidR="006934A1">
              <w:rPr>
                <w:rFonts w:ascii="Arial" w:eastAsia="Times New Roman" w:hAnsi="Arial" w:cs="Arial"/>
                <w:color w:val="000000"/>
                <w:lang w:eastAsia="en-GB"/>
              </w:rPr>
              <w:t>6</w:t>
            </w:r>
          </w:p>
        </w:tc>
        <w:tc>
          <w:tcPr>
            <w:tcW w:w="195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21D11E89" w14:textId="0C943190" w:rsidR="009945D1" w:rsidRPr="00D475F3" w:rsidRDefault="00E57B7B" w:rsidP="00B87FC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>1</w:t>
            </w:r>
            <w:r w:rsidR="00934630">
              <w:rPr>
                <w:rFonts w:ascii="Arial" w:eastAsia="Times New Roman" w:hAnsi="Arial" w:cs="Arial"/>
                <w:lang w:eastAsia="en-GB"/>
              </w:rPr>
              <w:t>1</w:t>
            </w:r>
            <w:r>
              <w:rPr>
                <w:rFonts w:ascii="Arial" w:eastAsia="Times New Roman" w:hAnsi="Arial" w:cs="Arial"/>
                <w:lang w:eastAsia="en-GB"/>
              </w:rPr>
              <w:t>/12</w:t>
            </w:r>
            <w:r w:rsidR="00B87FC5" w:rsidRPr="00D475F3">
              <w:rPr>
                <w:rFonts w:ascii="Arial" w:eastAsia="Times New Roman" w:hAnsi="Arial" w:cs="Arial"/>
                <w:lang w:eastAsia="en-GB"/>
              </w:rPr>
              <w:t>/202</w:t>
            </w:r>
            <w:r w:rsidR="006934A1">
              <w:rPr>
                <w:rFonts w:ascii="Arial" w:eastAsia="Times New Roman" w:hAnsi="Arial" w:cs="Arial"/>
                <w:lang w:eastAsia="en-GB"/>
              </w:rPr>
              <w:t>6</w:t>
            </w:r>
          </w:p>
        </w:tc>
      </w:tr>
      <w:tr w:rsidR="00D617C4" w:rsidRPr="00C8193F" w14:paraId="3DA29452" w14:textId="77777777" w:rsidTr="00975C13">
        <w:trPr>
          <w:trHeight w:val="290"/>
        </w:trPr>
        <w:tc>
          <w:tcPr>
            <w:tcW w:w="161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5B655" w14:textId="163F6A65" w:rsidR="00D617C4" w:rsidRPr="00C8193F" w:rsidRDefault="00D617C4" w:rsidP="00994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90D89C" w14:textId="77777777" w:rsidR="00D617C4" w:rsidRPr="00C8193F" w:rsidRDefault="00D617C4" w:rsidP="00994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2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D2AA92" w14:textId="77777777" w:rsidR="00D617C4" w:rsidRPr="00C8193F" w:rsidRDefault="00D617C4" w:rsidP="00994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19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E66AF8" w14:textId="77777777" w:rsidR="00D617C4" w:rsidRPr="00D617C4" w:rsidRDefault="00D617C4" w:rsidP="00B87FC5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FF0000"/>
                <w:lang w:eastAsia="en-GB"/>
              </w:rPr>
            </w:pPr>
          </w:p>
        </w:tc>
      </w:tr>
    </w:tbl>
    <w:p w14:paraId="17333A01" w14:textId="77777777" w:rsidR="00B6058A" w:rsidRDefault="00B6058A" w:rsidP="00B6058A">
      <w:pPr>
        <w:pStyle w:val="NoSpacing"/>
        <w:rPr>
          <w:rFonts w:ascii="Arial" w:hAnsi="Arial" w:cs="Arial"/>
          <w:b/>
          <w:bCs/>
        </w:rPr>
      </w:pPr>
    </w:p>
    <w:p w14:paraId="317CC8F6" w14:textId="77777777" w:rsidR="00D617C4" w:rsidRPr="00C8193F" w:rsidRDefault="00D617C4" w:rsidP="00B6058A">
      <w:pPr>
        <w:pStyle w:val="NoSpacing"/>
        <w:rPr>
          <w:rFonts w:ascii="Arial" w:hAnsi="Arial" w:cs="Arial"/>
          <w:b/>
          <w:bCs/>
        </w:rPr>
      </w:pPr>
    </w:p>
    <w:p w14:paraId="056398CA" w14:textId="77777777" w:rsidR="00EC48F4" w:rsidRPr="00C8193F" w:rsidRDefault="00EC48F4" w:rsidP="00B635B7">
      <w:pPr>
        <w:spacing w:line="240" w:lineRule="auto"/>
        <w:rPr>
          <w:rFonts w:ascii="Arial" w:hAnsi="Arial" w:cs="Arial"/>
          <w:b/>
          <w:bCs/>
        </w:rPr>
      </w:pPr>
      <w:r w:rsidRPr="00C8193F">
        <w:rPr>
          <w:rFonts w:ascii="Arial" w:hAnsi="Arial" w:cs="Arial"/>
          <w:b/>
          <w:bCs/>
        </w:rPr>
        <w:t>Where can I find information regarding sales in this territory?</w:t>
      </w:r>
    </w:p>
    <w:p w14:paraId="58E926E4" w14:textId="77777777" w:rsidR="000B0968" w:rsidRPr="00C8193F" w:rsidRDefault="00910221" w:rsidP="00B635B7">
      <w:pPr>
        <w:pStyle w:val="NoSpacing"/>
        <w:rPr>
          <w:rFonts w:ascii="Arial" w:hAnsi="Arial" w:cs="Arial"/>
        </w:rPr>
      </w:pPr>
      <w:r w:rsidRPr="00C8193F">
        <w:rPr>
          <w:rFonts w:ascii="Arial" w:hAnsi="Arial" w:cs="Arial"/>
        </w:rPr>
        <w:t xml:space="preserve">Your distributors and retailers may be able to provide you with the sales figures for the specific territory. </w:t>
      </w:r>
      <w:r w:rsidR="00406FDB" w:rsidRPr="00C8193F">
        <w:rPr>
          <w:rFonts w:ascii="Arial" w:hAnsi="Arial" w:cs="Arial"/>
        </w:rPr>
        <w:t>The sales figures must be for territories listed above only, not worldwide.</w:t>
      </w:r>
    </w:p>
    <w:p w14:paraId="0385EACC" w14:textId="77777777" w:rsidR="0093609B" w:rsidRPr="00C8193F" w:rsidRDefault="0093609B" w:rsidP="00B635B7">
      <w:pPr>
        <w:pStyle w:val="NoSpacing"/>
        <w:spacing w:line="276" w:lineRule="auto"/>
        <w:rPr>
          <w:rFonts w:ascii="Arial" w:hAnsi="Arial" w:cs="Arial"/>
        </w:rPr>
      </w:pPr>
    </w:p>
    <w:p w14:paraId="438D5226" w14:textId="77777777" w:rsidR="0030309E" w:rsidRPr="00C8193F" w:rsidRDefault="0030309E" w:rsidP="003A076C">
      <w:pPr>
        <w:rPr>
          <w:rFonts w:ascii="Arial" w:hAnsi="Arial" w:cs="Arial"/>
          <w:b/>
        </w:rPr>
      </w:pPr>
      <w:r w:rsidRPr="00C8193F">
        <w:rPr>
          <w:rFonts w:ascii="Arial" w:hAnsi="Arial" w:cs="Arial"/>
          <w:b/>
        </w:rPr>
        <w:t xml:space="preserve">What </w:t>
      </w:r>
      <w:r w:rsidR="00FB1131" w:rsidRPr="00C8193F">
        <w:rPr>
          <w:rFonts w:ascii="Arial" w:hAnsi="Arial" w:cs="Arial"/>
          <w:b/>
        </w:rPr>
        <w:t>information do I need to complete the form?</w:t>
      </w:r>
    </w:p>
    <w:tbl>
      <w:tblPr>
        <w:tblW w:w="9663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20"/>
        <w:gridCol w:w="5904"/>
        <w:gridCol w:w="1539"/>
      </w:tblGrid>
      <w:tr w:rsidR="00092C0C" w:rsidRPr="00C8193F" w14:paraId="6186FE1E" w14:textId="77777777" w:rsidTr="00A676FC">
        <w:trPr>
          <w:trHeight w:val="521"/>
        </w:trPr>
        <w:tc>
          <w:tcPr>
            <w:tcW w:w="8124" w:type="dxa"/>
            <w:gridSpan w:val="2"/>
            <w:shd w:val="clear" w:color="000000" w:fill="FFFFFF"/>
            <w:noWrap/>
            <w:vAlign w:val="center"/>
            <w:hideMark/>
          </w:tcPr>
          <w:p w14:paraId="1F9564EE" w14:textId="77777777" w:rsidR="00092C0C" w:rsidRPr="00C8193F" w:rsidRDefault="00092C0C" w:rsidP="00092C0C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  <w:r w:rsidRPr="00C8193F">
              <w:rPr>
                <w:rFonts w:ascii="Arial" w:hAnsi="Arial" w:cs="Arial"/>
                <w:b/>
                <w:bCs/>
                <w:color w:val="000000"/>
                <w:lang w:eastAsia="en-GB"/>
              </w:rPr>
              <w:t>Data Required</w:t>
            </w:r>
          </w:p>
        </w:tc>
        <w:tc>
          <w:tcPr>
            <w:tcW w:w="1538" w:type="dxa"/>
            <w:shd w:val="clear" w:color="000000" w:fill="FFFFFF"/>
            <w:noWrap/>
            <w:vAlign w:val="bottom"/>
            <w:hideMark/>
          </w:tcPr>
          <w:p w14:paraId="414DD23B" w14:textId="77777777" w:rsidR="00092C0C" w:rsidRPr="00C8193F" w:rsidRDefault="00092C0C" w:rsidP="001162C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  <w:r w:rsidRPr="00C8193F">
              <w:rPr>
                <w:rFonts w:ascii="Arial" w:hAnsi="Arial" w:cs="Arial"/>
                <w:b/>
                <w:bCs/>
                <w:color w:val="000000"/>
                <w:lang w:eastAsia="en-GB"/>
              </w:rPr>
              <w:t>Is this mandatory?</w:t>
            </w:r>
          </w:p>
        </w:tc>
      </w:tr>
      <w:tr w:rsidR="0093609B" w:rsidRPr="00C8193F" w14:paraId="264094DF" w14:textId="77777777" w:rsidTr="00A676FC">
        <w:trPr>
          <w:trHeight w:val="521"/>
        </w:trPr>
        <w:tc>
          <w:tcPr>
            <w:tcW w:w="2220" w:type="dxa"/>
            <w:shd w:val="clear" w:color="000000" w:fill="FFFFFF"/>
            <w:noWrap/>
            <w:vAlign w:val="center"/>
            <w:hideMark/>
          </w:tcPr>
          <w:p w14:paraId="12CFB931" w14:textId="77777777" w:rsidR="00F10C30" w:rsidRPr="00C8193F" w:rsidRDefault="00F10C30" w:rsidP="00F10C30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  <w:r w:rsidRPr="00C8193F">
              <w:rPr>
                <w:rFonts w:ascii="Arial" w:eastAsia="Times New Roman" w:hAnsi="Arial" w:cs="Arial"/>
                <w:b/>
                <w:color w:val="000000"/>
                <w:lang w:eastAsia="en-GB"/>
              </w:rPr>
              <w:t>PPL Member Name</w:t>
            </w:r>
          </w:p>
        </w:tc>
        <w:tc>
          <w:tcPr>
            <w:tcW w:w="5903" w:type="dxa"/>
            <w:shd w:val="clear" w:color="000000" w:fill="FFFFFF"/>
            <w:vAlign w:val="center"/>
            <w:hideMark/>
          </w:tcPr>
          <w:p w14:paraId="46003CAE" w14:textId="77777777" w:rsidR="00F10C30" w:rsidRPr="00C8193F" w:rsidRDefault="00F10C30" w:rsidP="00F10C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C8193F">
              <w:rPr>
                <w:rFonts w:ascii="Arial" w:eastAsia="Times New Roman" w:hAnsi="Arial" w:cs="Arial"/>
                <w:color w:val="000000"/>
                <w:lang w:eastAsia="en-GB"/>
              </w:rPr>
              <w:t xml:space="preserve">Your Rightsholder Name as it appears in </w:t>
            </w:r>
            <w:proofErr w:type="spellStart"/>
            <w:r w:rsidRPr="00C8193F">
              <w:rPr>
                <w:rFonts w:ascii="Arial" w:eastAsia="Times New Roman" w:hAnsi="Arial" w:cs="Arial"/>
                <w:color w:val="000000"/>
                <w:lang w:eastAsia="en-GB"/>
              </w:rPr>
              <w:t>MyPPL</w:t>
            </w:r>
            <w:proofErr w:type="spellEnd"/>
            <w:r w:rsidRPr="00C8193F">
              <w:rPr>
                <w:rFonts w:ascii="Arial" w:eastAsia="Times New Roman" w:hAnsi="Arial" w:cs="Arial"/>
                <w:color w:val="000000"/>
                <w:lang w:eastAsia="en-GB"/>
              </w:rPr>
              <w:t>.</w:t>
            </w:r>
            <w:r w:rsidR="00FB1131" w:rsidRPr="00C8193F">
              <w:rPr>
                <w:rFonts w:ascii="Arial" w:eastAsia="Times New Roman" w:hAnsi="Arial" w:cs="Arial"/>
                <w:color w:val="000000"/>
                <w:lang w:eastAsia="en-GB"/>
              </w:rPr>
              <w:t xml:space="preserve"> This was also included on the Sales Data email.</w:t>
            </w:r>
          </w:p>
        </w:tc>
        <w:tc>
          <w:tcPr>
            <w:tcW w:w="1538" w:type="dxa"/>
            <w:shd w:val="clear" w:color="auto" w:fill="92D050"/>
            <w:noWrap/>
            <w:vAlign w:val="center"/>
            <w:hideMark/>
          </w:tcPr>
          <w:p w14:paraId="1224BBAD" w14:textId="53EA559B" w:rsidR="00F10C30" w:rsidRPr="00C8193F" w:rsidRDefault="0026612C" w:rsidP="00EB41D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B41DC">
              <w:rPr>
                <w:rFonts w:ascii="Webdings" w:eastAsia="Times New Roman" w:hAnsi="Webdings" w:cs="Times New Roman"/>
                <w:color w:val="000000"/>
                <w:sz w:val="32"/>
                <w:lang w:eastAsia="en-GB"/>
              </w:rPr>
              <w:t></w:t>
            </w:r>
          </w:p>
        </w:tc>
      </w:tr>
      <w:tr w:rsidR="0093609B" w:rsidRPr="00C8193F" w14:paraId="1B11F7EB" w14:textId="77777777" w:rsidTr="00A676FC">
        <w:trPr>
          <w:trHeight w:val="521"/>
        </w:trPr>
        <w:tc>
          <w:tcPr>
            <w:tcW w:w="2220" w:type="dxa"/>
            <w:shd w:val="clear" w:color="000000" w:fill="FFFFFF"/>
            <w:noWrap/>
            <w:vAlign w:val="center"/>
            <w:hideMark/>
          </w:tcPr>
          <w:p w14:paraId="169BEB42" w14:textId="77777777" w:rsidR="00F10C30" w:rsidRPr="00C8193F" w:rsidRDefault="00F10C30" w:rsidP="00F10C30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  <w:r w:rsidRPr="00C8193F">
              <w:rPr>
                <w:rFonts w:ascii="Arial" w:eastAsia="Times New Roman" w:hAnsi="Arial" w:cs="Arial"/>
                <w:b/>
                <w:color w:val="000000"/>
                <w:lang w:eastAsia="en-GB"/>
              </w:rPr>
              <w:t>PPL Member ID Number</w:t>
            </w:r>
          </w:p>
        </w:tc>
        <w:tc>
          <w:tcPr>
            <w:tcW w:w="5903" w:type="dxa"/>
            <w:shd w:val="clear" w:color="000000" w:fill="FFFFFF"/>
            <w:vAlign w:val="center"/>
            <w:hideMark/>
          </w:tcPr>
          <w:p w14:paraId="769CF7F3" w14:textId="77777777" w:rsidR="00F10C30" w:rsidRPr="00C8193F" w:rsidRDefault="00F10C30" w:rsidP="00F10C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C8193F">
              <w:rPr>
                <w:rFonts w:ascii="Arial" w:eastAsia="Times New Roman" w:hAnsi="Arial" w:cs="Arial"/>
                <w:color w:val="000000"/>
                <w:lang w:eastAsia="en-GB"/>
              </w:rPr>
              <w:t xml:space="preserve">Your PPL Member ID as it appears in </w:t>
            </w:r>
            <w:proofErr w:type="spellStart"/>
            <w:r w:rsidRPr="00C8193F">
              <w:rPr>
                <w:rFonts w:ascii="Arial" w:eastAsia="Times New Roman" w:hAnsi="Arial" w:cs="Arial"/>
                <w:color w:val="000000"/>
                <w:lang w:eastAsia="en-GB"/>
              </w:rPr>
              <w:t>MyPPL</w:t>
            </w:r>
            <w:proofErr w:type="spellEnd"/>
            <w:r w:rsidRPr="00C8193F">
              <w:rPr>
                <w:rFonts w:ascii="Arial" w:eastAsia="Times New Roman" w:hAnsi="Arial" w:cs="Arial"/>
                <w:color w:val="000000"/>
                <w:lang w:eastAsia="en-GB"/>
              </w:rPr>
              <w:t>.</w:t>
            </w:r>
            <w:r w:rsidR="00FB1131" w:rsidRPr="00C8193F">
              <w:rPr>
                <w:rFonts w:ascii="Arial" w:eastAsia="Times New Roman" w:hAnsi="Arial" w:cs="Arial"/>
                <w:color w:val="000000"/>
                <w:lang w:eastAsia="en-GB"/>
              </w:rPr>
              <w:t xml:space="preserve"> This was also included on the Sales Data email.</w:t>
            </w:r>
          </w:p>
        </w:tc>
        <w:tc>
          <w:tcPr>
            <w:tcW w:w="1538" w:type="dxa"/>
            <w:shd w:val="clear" w:color="auto" w:fill="92D050"/>
            <w:noWrap/>
            <w:vAlign w:val="center"/>
            <w:hideMark/>
          </w:tcPr>
          <w:p w14:paraId="7EE10F39" w14:textId="0447E798" w:rsidR="00F10C30" w:rsidRPr="00C8193F" w:rsidRDefault="0026612C" w:rsidP="00EB41D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B41DC">
              <w:rPr>
                <w:rFonts w:ascii="Webdings" w:eastAsia="Times New Roman" w:hAnsi="Webdings" w:cs="Times New Roman"/>
                <w:color w:val="000000"/>
                <w:sz w:val="32"/>
                <w:lang w:eastAsia="en-GB"/>
              </w:rPr>
              <w:t></w:t>
            </w:r>
          </w:p>
        </w:tc>
      </w:tr>
      <w:tr w:rsidR="00275CDF" w:rsidRPr="00C8193F" w14:paraId="56D95AA0" w14:textId="77777777" w:rsidTr="00A676FC">
        <w:trPr>
          <w:trHeight w:val="521"/>
        </w:trPr>
        <w:tc>
          <w:tcPr>
            <w:tcW w:w="9663" w:type="dxa"/>
            <w:gridSpan w:val="3"/>
            <w:shd w:val="clear" w:color="000000" w:fill="FFFFFF"/>
            <w:noWrap/>
            <w:vAlign w:val="center"/>
            <w:hideMark/>
          </w:tcPr>
          <w:p w14:paraId="47851091" w14:textId="77777777" w:rsidR="00275CDF" w:rsidRPr="00C8193F" w:rsidRDefault="00275CDF" w:rsidP="006042D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  <w:r w:rsidRPr="00C8193F">
              <w:rPr>
                <w:rFonts w:ascii="Arial" w:eastAsia="Times New Roman" w:hAnsi="Arial" w:cs="Arial"/>
                <w:b/>
                <w:color w:val="000000"/>
                <w:lang w:eastAsia="en-GB"/>
              </w:rPr>
              <w:t>Sales</w:t>
            </w:r>
          </w:p>
        </w:tc>
      </w:tr>
      <w:tr w:rsidR="00275CDF" w:rsidRPr="00C8193F" w14:paraId="46D44DA0" w14:textId="77777777" w:rsidTr="00A676FC">
        <w:trPr>
          <w:trHeight w:val="521"/>
        </w:trPr>
        <w:tc>
          <w:tcPr>
            <w:tcW w:w="2220" w:type="dxa"/>
            <w:shd w:val="clear" w:color="000000" w:fill="FFFFFF"/>
            <w:noWrap/>
            <w:vAlign w:val="center"/>
            <w:hideMark/>
          </w:tcPr>
          <w:p w14:paraId="6B767EB2" w14:textId="77777777" w:rsidR="00275CDF" w:rsidRPr="00C8193F" w:rsidRDefault="00813D6F" w:rsidP="006042DC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  <w:r w:rsidRPr="00C8193F">
              <w:rPr>
                <w:rFonts w:ascii="Arial" w:eastAsia="Times New Roman" w:hAnsi="Arial" w:cs="Arial"/>
                <w:b/>
                <w:color w:val="000000"/>
                <w:lang w:eastAsia="en-GB"/>
              </w:rPr>
              <w:t>Owned Product</w:t>
            </w:r>
          </w:p>
        </w:tc>
        <w:tc>
          <w:tcPr>
            <w:tcW w:w="5903" w:type="dxa"/>
            <w:shd w:val="clear" w:color="000000" w:fill="FFFFFF"/>
            <w:vAlign w:val="center"/>
            <w:hideMark/>
          </w:tcPr>
          <w:p w14:paraId="3BE752F3" w14:textId="6FCF0596" w:rsidR="00275CDF" w:rsidRPr="00C8193F" w:rsidRDefault="00813D6F" w:rsidP="006042D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C8193F">
              <w:rPr>
                <w:rFonts w:ascii="Arial" w:eastAsia="Times New Roman" w:hAnsi="Arial" w:cs="Arial"/>
                <w:color w:val="000000"/>
                <w:lang w:eastAsia="en-GB"/>
              </w:rPr>
              <w:t>Total Value of Physical Sales during declaration period</w:t>
            </w:r>
          </w:p>
        </w:tc>
        <w:tc>
          <w:tcPr>
            <w:tcW w:w="1538" w:type="dxa"/>
            <w:shd w:val="clear" w:color="auto" w:fill="92D050"/>
            <w:noWrap/>
            <w:vAlign w:val="center"/>
          </w:tcPr>
          <w:p w14:paraId="3465F77D" w14:textId="4DB7CE9A" w:rsidR="00275CDF" w:rsidRPr="00C8193F" w:rsidRDefault="0026612C" w:rsidP="006042D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B41DC">
              <w:rPr>
                <w:rFonts w:ascii="Webdings" w:eastAsia="Times New Roman" w:hAnsi="Webdings" w:cs="Times New Roman"/>
                <w:color w:val="000000"/>
                <w:sz w:val="32"/>
                <w:lang w:eastAsia="en-GB"/>
              </w:rPr>
              <w:t></w:t>
            </w:r>
          </w:p>
        </w:tc>
      </w:tr>
      <w:tr w:rsidR="00275CDF" w:rsidRPr="00C8193F" w14:paraId="1FF62109" w14:textId="77777777" w:rsidTr="00A676FC">
        <w:trPr>
          <w:trHeight w:val="521"/>
        </w:trPr>
        <w:tc>
          <w:tcPr>
            <w:tcW w:w="2220" w:type="dxa"/>
            <w:shd w:val="clear" w:color="000000" w:fill="FFFFFF"/>
            <w:noWrap/>
            <w:vAlign w:val="center"/>
          </w:tcPr>
          <w:p w14:paraId="59B2DD72" w14:textId="77777777" w:rsidR="00275CDF" w:rsidRPr="00C8193F" w:rsidRDefault="00813D6F" w:rsidP="006042DC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  <w:r w:rsidRPr="00C8193F">
              <w:rPr>
                <w:rFonts w:ascii="Arial" w:eastAsia="Times New Roman" w:hAnsi="Arial" w:cs="Arial"/>
                <w:b/>
                <w:color w:val="000000"/>
                <w:lang w:eastAsia="en-GB"/>
              </w:rPr>
              <w:t>Distributed Product</w:t>
            </w:r>
          </w:p>
        </w:tc>
        <w:tc>
          <w:tcPr>
            <w:tcW w:w="5903" w:type="dxa"/>
            <w:shd w:val="clear" w:color="000000" w:fill="FFFFFF"/>
            <w:vAlign w:val="center"/>
          </w:tcPr>
          <w:p w14:paraId="3DE654F3" w14:textId="31D04FCB" w:rsidR="00275CDF" w:rsidRPr="00C8193F" w:rsidRDefault="00813D6F" w:rsidP="006042D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C8193F">
              <w:rPr>
                <w:rFonts w:ascii="Arial" w:eastAsia="Times New Roman" w:hAnsi="Arial" w:cs="Arial"/>
                <w:color w:val="000000"/>
                <w:lang w:eastAsia="en-GB"/>
              </w:rPr>
              <w:t>Total Value of Physical Sales during declaration period</w:t>
            </w:r>
            <w:r w:rsidR="00C210FB" w:rsidRPr="00C8193F">
              <w:rPr>
                <w:rFonts w:ascii="Arial" w:eastAsia="Times New Roman" w:hAnsi="Arial" w:cs="Arial"/>
                <w:color w:val="000000"/>
                <w:lang w:eastAsia="en-GB"/>
              </w:rPr>
              <w:t xml:space="preserve"> of non-owned repertoire</w:t>
            </w:r>
          </w:p>
        </w:tc>
        <w:tc>
          <w:tcPr>
            <w:tcW w:w="1538" w:type="dxa"/>
            <w:shd w:val="clear" w:color="auto" w:fill="92D050"/>
            <w:noWrap/>
            <w:vAlign w:val="center"/>
          </w:tcPr>
          <w:p w14:paraId="4855D5C1" w14:textId="4278CA66" w:rsidR="00275CDF" w:rsidRPr="00C8193F" w:rsidRDefault="0026612C" w:rsidP="006042D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B41DC">
              <w:rPr>
                <w:rFonts w:ascii="Webdings" w:eastAsia="Times New Roman" w:hAnsi="Webdings" w:cs="Times New Roman"/>
                <w:color w:val="000000"/>
                <w:sz w:val="32"/>
                <w:lang w:eastAsia="en-GB"/>
              </w:rPr>
              <w:t></w:t>
            </w:r>
          </w:p>
        </w:tc>
      </w:tr>
      <w:tr w:rsidR="00275CDF" w:rsidRPr="00C8193F" w14:paraId="6ED3D1D3" w14:textId="77777777" w:rsidTr="00A676FC">
        <w:trPr>
          <w:trHeight w:val="521"/>
        </w:trPr>
        <w:tc>
          <w:tcPr>
            <w:tcW w:w="2220" w:type="dxa"/>
            <w:shd w:val="clear" w:color="000000" w:fill="FFFFFF"/>
            <w:noWrap/>
            <w:vAlign w:val="center"/>
          </w:tcPr>
          <w:p w14:paraId="405E1A88" w14:textId="70C4A1EF" w:rsidR="00275CDF" w:rsidRPr="00C8193F" w:rsidRDefault="00C210FB" w:rsidP="006042DC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  <w:r w:rsidRPr="00C8193F">
              <w:rPr>
                <w:rFonts w:ascii="Arial" w:eastAsia="Times New Roman" w:hAnsi="Arial" w:cs="Arial"/>
                <w:b/>
                <w:color w:val="000000"/>
                <w:lang w:eastAsia="en-GB"/>
              </w:rPr>
              <w:t>Name of Original Producer</w:t>
            </w:r>
          </w:p>
        </w:tc>
        <w:tc>
          <w:tcPr>
            <w:tcW w:w="5903" w:type="dxa"/>
            <w:shd w:val="clear" w:color="000000" w:fill="FFFFFF"/>
            <w:vAlign w:val="center"/>
          </w:tcPr>
          <w:p w14:paraId="752C9916" w14:textId="6B1BAA54" w:rsidR="00275CDF" w:rsidRPr="00C8193F" w:rsidRDefault="00813D6F" w:rsidP="006042D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C8193F">
              <w:rPr>
                <w:rFonts w:ascii="Arial" w:eastAsia="Times New Roman" w:hAnsi="Arial" w:cs="Arial"/>
                <w:color w:val="000000"/>
                <w:lang w:eastAsia="en-GB"/>
              </w:rPr>
              <w:t xml:space="preserve">Names and Addresses </w:t>
            </w:r>
            <w:r w:rsidR="00C210FB" w:rsidRPr="00C8193F">
              <w:rPr>
                <w:rFonts w:ascii="Arial" w:eastAsia="Times New Roman" w:hAnsi="Arial" w:cs="Arial"/>
                <w:color w:val="000000"/>
                <w:lang w:eastAsia="en-GB"/>
              </w:rPr>
              <w:t>of</w:t>
            </w:r>
            <w:r w:rsidRPr="00C8193F">
              <w:rPr>
                <w:rFonts w:ascii="Arial" w:eastAsia="Times New Roman" w:hAnsi="Arial" w:cs="Arial"/>
                <w:color w:val="000000"/>
                <w:lang w:eastAsia="en-GB"/>
              </w:rPr>
              <w:t xml:space="preserve"> </w:t>
            </w:r>
            <w:r w:rsidR="00C210FB" w:rsidRPr="00C8193F">
              <w:rPr>
                <w:rFonts w:ascii="Arial" w:eastAsia="Times New Roman" w:hAnsi="Arial" w:cs="Arial"/>
                <w:color w:val="000000"/>
                <w:lang w:eastAsia="en-GB"/>
              </w:rPr>
              <w:t>the original producers whose non-owned repertoire has been distributed</w:t>
            </w:r>
          </w:p>
        </w:tc>
        <w:tc>
          <w:tcPr>
            <w:tcW w:w="1538" w:type="dxa"/>
            <w:shd w:val="clear" w:color="auto" w:fill="92D050"/>
            <w:noWrap/>
            <w:vAlign w:val="center"/>
          </w:tcPr>
          <w:p w14:paraId="4AF9DE59" w14:textId="102C765D" w:rsidR="00275CDF" w:rsidRPr="00C8193F" w:rsidRDefault="0026612C" w:rsidP="006042D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B41DC">
              <w:rPr>
                <w:rFonts w:ascii="Webdings" w:eastAsia="Times New Roman" w:hAnsi="Webdings" w:cs="Times New Roman"/>
                <w:color w:val="000000"/>
                <w:sz w:val="32"/>
                <w:lang w:eastAsia="en-GB"/>
              </w:rPr>
              <w:t></w:t>
            </w:r>
          </w:p>
        </w:tc>
      </w:tr>
    </w:tbl>
    <w:p w14:paraId="065F93E8" w14:textId="281F6E2D" w:rsidR="00A676FC" w:rsidRDefault="00A676FC" w:rsidP="00DD2FBA">
      <w:pPr>
        <w:pStyle w:val="NoSpacing"/>
        <w:rPr>
          <w:rFonts w:ascii="Arial" w:hAnsi="Arial" w:cs="Arial"/>
          <w:u w:val="single"/>
        </w:rPr>
      </w:pPr>
    </w:p>
    <w:p w14:paraId="58D26A38" w14:textId="1B41D730" w:rsidR="00975C13" w:rsidRDefault="00975C13" w:rsidP="00DD2FBA">
      <w:pPr>
        <w:pStyle w:val="NoSpacing"/>
        <w:rPr>
          <w:rFonts w:ascii="Arial" w:hAnsi="Arial" w:cs="Arial"/>
          <w:u w:val="single"/>
        </w:rPr>
      </w:pPr>
    </w:p>
    <w:p w14:paraId="47E9150B" w14:textId="77777777" w:rsidR="00975C13" w:rsidRDefault="00975C13" w:rsidP="00DD2FBA">
      <w:pPr>
        <w:pStyle w:val="NoSpacing"/>
        <w:rPr>
          <w:rFonts w:ascii="Arial" w:hAnsi="Arial" w:cs="Arial"/>
          <w:u w:val="single"/>
        </w:rPr>
      </w:pPr>
    </w:p>
    <w:p w14:paraId="1251B5FA" w14:textId="5CD58516" w:rsidR="00261126" w:rsidRPr="00C8193F" w:rsidRDefault="00261126" w:rsidP="00DD2FBA">
      <w:pPr>
        <w:pStyle w:val="NoSpacing"/>
        <w:rPr>
          <w:rFonts w:ascii="Arial" w:hAnsi="Arial" w:cs="Arial"/>
          <w:u w:val="single"/>
        </w:rPr>
      </w:pPr>
      <w:r w:rsidRPr="00C8193F">
        <w:rPr>
          <w:rFonts w:ascii="Arial" w:hAnsi="Arial" w:cs="Arial"/>
          <w:u w:val="single"/>
        </w:rPr>
        <w:t xml:space="preserve">Example of Completed Form </w:t>
      </w:r>
    </w:p>
    <w:p w14:paraId="10DE54F3" w14:textId="336406AE" w:rsidR="00261126" w:rsidRPr="00C8193F" w:rsidRDefault="00261126" w:rsidP="00261126">
      <w:pPr>
        <w:pStyle w:val="NoSpacing"/>
        <w:numPr>
          <w:ilvl w:val="0"/>
          <w:numId w:val="6"/>
        </w:numPr>
        <w:rPr>
          <w:rFonts w:ascii="Arial" w:hAnsi="Arial" w:cs="Arial"/>
          <w:u w:val="single"/>
        </w:rPr>
      </w:pPr>
      <w:r w:rsidRPr="00C8193F">
        <w:rPr>
          <w:rFonts w:ascii="Arial" w:hAnsi="Arial" w:cs="Arial"/>
          <w:u w:val="single"/>
        </w:rPr>
        <w:t>Owned Product Only:</w:t>
      </w:r>
    </w:p>
    <w:p w14:paraId="1F611BBA" w14:textId="5CFFBE23" w:rsidR="00261126" w:rsidRPr="00C8193F" w:rsidRDefault="00261126" w:rsidP="00261126">
      <w:pPr>
        <w:pStyle w:val="NoSpacing"/>
        <w:ind w:left="720"/>
        <w:rPr>
          <w:rFonts w:ascii="Arial" w:hAnsi="Arial" w:cs="Arial"/>
        </w:rPr>
      </w:pPr>
      <w:r w:rsidRPr="00C8193F">
        <w:rPr>
          <w:rFonts w:ascii="Arial" w:hAnsi="Arial" w:cs="Arial"/>
        </w:rPr>
        <w:t>Example of Declared Value €25</w:t>
      </w:r>
    </w:p>
    <w:p w14:paraId="3558F3D7" w14:textId="308F4D08" w:rsidR="00261126" w:rsidRPr="00C8193F" w:rsidRDefault="00261126" w:rsidP="00DD2FBA">
      <w:pPr>
        <w:pStyle w:val="NoSpacing"/>
        <w:rPr>
          <w:rFonts w:ascii="Arial" w:hAnsi="Arial" w:cs="Arial"/>
          <w:u w:val="single"/>
        </w:rPr>
      </w:pPr>
    </w:p>
    <w:p w14:paraId="048B0227" w14:textId="6F96EA03" w:rsidR="00261126" w:rsidRPr="00C8193F" w:rsidRDefault="00600704" w:rsidP="00DD2FBA">
      <w:pPr>
        <w:pStyle w:val="NoSpacing"/>
        <w:rPr>
          <w:rFonts w:ascii="Arial" w:hAnsi="Arial" w:cs="Arial"/>
          <w:u w:val="single"/>
        </w:rPr>
      </w:pPr>
      <w:r>
        <w:rPr>
          <w:noProof/>
        </w:rPr>
        <w:drawing>
          <wp:inline distT="0" distB="0" distL="0" distR="0" wp14:anchorId="0B9C791E" wp14:editId="6E62BD29">
            <wp:extent cx="5478449" cy="1669756"/>
            <wp:effectExtent l="0" t="0" r="8255" b="6985"/>
            <wp:docPr id="2" name="Picture 2" descr="A screenshot of a spreadshee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spreadsheet&#10;&#10;Description automatically generated with low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3394" cy="1671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C3C38" w14:textId="5773FBBC" w:rsidR="00261126" w:rsidRPr="00C8193F" w:rsidRDefault="00261126" w:rsidP="00DD2FBA">
      <w:pPr>
        <w:pStyle w:val="NoSpacing"/>
        <w:rPr>
          <w:rFonts w:ascii="Arial" w:hAnsi="Arial" w:cs="Arial"/>
          <w:u w:val="single"/>
        </w:rPr>
      </w:pPr>
    </w:p>
    <w:p w14:paraId="22CFC13C" w14:textId="3F06BF26" w:rsidR="00261126" w:rsidRPr="00C8193F" w:rsidRDefault="00261126" w:rsidP="00261126">
      <w:pPr>
        <w:pStyle w:val="NoSpacing"/>
        <w:numPr>
          <w:ilvl w:val="0"/>
          <w:numId w:val="7"/>
        </w:numPr>
        <w:rPr>
          <w:rFonts w:ascii="Arial" w:hAnsi="Arial" w:cs="Arial"/>
          <w:u w:val="single"/>
        </w:rPr>
      </w:pPr>
      <w:r w:rsidRPr="00C8193F">
        <w:rPr>
          <w:rFonts w:ascii="Arial" w:hAnsi="Arial" w:cs="Arial"/>
          <w:u w:val="single"/>
        </w:rPr>
        <w:t>Owned and Distributed Product:</w:t>
      </w:r>
    </w:p>
    <w:p w14:paraId="00DFDD57" w14:textId="357C8BFE" w:rsidR="00261126" w:rsidRPr="00C8193F" w:rsidRDefault="00261126" w:rsidP="00261126">
      <w:pPr>
        <w:pStyle w:val="NoSpacing"/>
        <w:ind w:firstLine="720"/>
        <w:rPr>
          <w:rFonts w:ascii="Arial" w:hAnsi="Arial" w:cs="Arial"/>
          <w:u w:val="single"/>
        </w:rPr>
      </w:pPr>
      <w:r w:rsidRPr="00C8193F">
        <w:rPr>
          <w:rFonts w:ascii="Arial" w:hAnsi="Arial" w:cs="Arial"/>
          <w:u w:val="single"/>
        </w:rPr>
        <w:t>Tab 1</w:t>
      </w:r>
    </w:p>
    <w:p w14:paraId="2F24ECB2" w14:textId="36EC7889" w:rsidR="00261126" w:rsidRPr="00C8193F" w:rsidRDefault="00261126" w:rsidP="00261126">
      <w:pPr>
        <w:pStyle w:val="NoSpacing"/>
        <w:ind w:left="720"/>
        <w:rPr>
          <w:rFonts w:ascii="Arial" w:hAnsi="Arial" w:cs="Arial"/>
        </w:rPr>
      </w:pPr>
      <w:r w:rsidRPr="00C8193F">
        <w:rPr>
          <w:rFonts w:ascii="Arial" w:hAnsi="Arial" w:cs="Arial"/>
        </w:rPr>
        <w:t>Example of Declared Values of Owned Product €25 &amp; Distributed Product €5</w:t>
      </w:r>
    </w:p>
    <w:p w14:paraId="06135808" w14:textId="77777777" w:rsidR="00261126" w:rsidRPr="00C8193F" w:rsidRDefault="00261126" w:rsidP="00261126">
      <w:pPr>
        <w:pStyle w:val="NoSpacing"/>
        <w:ind w:firstLine="720"/>
        <w:rPr>
          <w:rFonts w:ascii="Arial" w:hAnsi="Arial" w:cs="Arial"/>
          <w:u w:val="single"/>
        </w:rPr>
      </w:pPr>
    </w:p>
    <w:p w14:paraId="794A1D72" w14:textId="2B588957" w:rsidR="00261126" w:rsidRPr="00C8193F" w:rsidRDefault="00261126" w:rsidP="00261126">
      <w:pPr>
        <w:pStyle w:val="NoSpacing"/>
        <w:rPr>
          <w:rFonts w:ascii="Arial" w:hAnsi="Arial" w:cs="Arial"/>
          <w:u w:val="single"/>
        </w:rPr>
      </w:pPr>
    </w:p>
    <w:p w14:paraId="7E9989DF" w14:textId="423E6C5F" w:rsidR="00261126" w:rsidRPr="00C8193F" w:rsidRDefault="00600704" w:rsidP="00261126">
      <w:pPr>
        <w:pStyle w:val="NoSpacing"/>
        <w:rPr>
          <w:rFonts w:ascii="Arial" w:hAnsi="Arial" w:cs="Arial"/>
          <w:u w:val="single"/>
        </w:rPr>
      </w:pPr>
      <w:r>
        <w:rPr>
          <w:noProof/>
        </w:rPr>
        <w:drawing>
          <wp:inline distT="0" distB="0" distL="0" distR="0" wp14:anchorId="6FD05BF0" wp14:editId="41B092D2">
            <wp:extent cx="5731510" cy="1748790"/>
            <wp:effectExtent l="0" t="0" r="2540" b="3810"/>
            <wp:docPr id="3" name="Picture 3" descr="A picture containing text, screenshot, number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screenshot, number, lin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4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D4D00" w14:textId="4FA020A0" w:rsidR="00261126" w:rsidRPr="00C8193F" w:rsidRDefault="00261126" w:rsidP="00DD2FBA">
      <w:pPr>
        <w:pStyle w:val="NoSpacing"/>
        <w:rPr>
          <w:rFonts w:ascii="Arial" w:hAnsi="Arial" w:cs="Arial"/>
          <w:u w:val="single"/>
        </w:rPr>
      </w:pPr>
    </w:p>
    <w:p w14:paraId="1087B1D3" w14:textId="46ADF9BA" w:rsidR="00261126" w:rsidRPr="00C8193F" w:rsidRDefault="00261126" w:rsidP="00261126">
      <w:pPr>
        <w:pStyle w:val="NoSpacing"/>
        <w:rPr>
          <w:rFonts w:ascii="Arial" w:hAnsi="Arial" w:cs="Arial"/>
          <w:u w:val="single"/>
        </w:rPr>
      </w:pPr>
      <w:r w:rsidRPr="00C8193F">
        <w:rPr>
          <w:rFonts w:ascii="Arial" w:hAnsi="Arial" w:cs="Arial"/>
          <w:u w:val="single"/>
        </w:rPr>
        <w:t>Tab 2</w:t>
      </w:r>
    </w:p>
    <w:p w14:paraId="4D10898B" w14:textId="1B5237DA" w:rsidR="00261126" w:rsidRPr="00C8193F" w:rsidRDefault="00261126" w:rsidP="00DD2FBA">
      <w:pPr>
        <w:pStyle w:val="NoSpacing"/>
        <w:rPr>
          <w:rFonts w:ascii="Arial" w:hAnsi="Arial" w:cs="Arial"/>
          <w:u w:val="single"/>
        </w:rPr>
      </w:pPr>
    </w:p>
    <w:p w14:paraId="3C357386" w14:textId="4C01B882" w:rsidR="00261126" w:rsidRDefault="00600704" w:rsidP="00DD2FBA">
      <w:pPr>
        <w:pStyle w:val="NoSpacing"/>
        <w:rPr>
          <w:rFonts w:ascii="Arial" w:hAnsi="Arial" w:cs="Arial"/>
          <w:u w:val="single"/>
        </w:rPr>
      </w:pPr>
      <w:r w:rsidRPr="00600704">
        <w:rPr>
          <w:noProof/>
        </w:rPr>
        <w:drawing>
          <wp:inline distT="0" distB="0" distL="0" distR="0" wp14:anchorId="791043D7" wp14:editId="00078F89">
            <wp:extent cx="4391025" cy="1609725"/>
            <wp:effectExtent l="0" t="0" r="9525" b="9525"/>
            <wp:docPr id="4" name="Picture 4" descr="A picture containing text, screenshot, font,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screenshot, font, numb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91025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69A9D" w14:textId="77777777" w:rsidR="00E57B7B" w:rsidRPr="00E57B7B" w:rsidRDefault="00E57B7B" w:rsidP="00E57B7B"/>
    <w:p w14:paraId="01C6018A" w14:textId="77777777" w:rsidR="00E57B7B" w:rsidRPr="00E57B7B" w:rsidRDefault="00E57B7B" w:rsidP="00E57B7B"/>
    <w:p w14:paraId="3F53BC06" w14:textId="77777777" w:rsidR="00E57B7B" w:rsidRPr="00E57B7B" w:rsidRDefault="00E57B7B" w:rsidP="00E57B7B"/>
    <w:p w14:paraId="4872E95A" w14:textId="77777777" w:rsidR="00E57B7B" w:rsidRDefault="00E57B7B" w:rsidP="00E57B7B">
      <w:pPr>
        <w:rPr>
          <w:rFonts w:ascii="Arial" w:eastAsiaTheme="minorHAnsi" w:hAnsi="Arial" w:cs="Arial"/>
          <w:u w:val="single"/>
        </w:rPr>
      </w:pPr>
    </w:p>
    <w:p w14:paraId="691F662F" w14:textId="77777777" w:rsidR="00E57B7B" w:rsidRPr="00E57B7B" w:rsidRDefault="00E57B7B" w:rsidP="006934A1">
      <w:pPr>
        <w:jc w:val="right"/>
      </w:pPr>
    </w:p>
    <w:sectPr w:rsidR="00E57B7B" w:rsidRPr="00E57B7B" w:rsidSect="00DD2FBA">
      <w:footerReference w:type="default" r:id="rId12"/>
      <w:pgSz w:w="11906" w:h="16838"/>
      <w:pgMar w:top="1276" w:right="1440" w:bottom="113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3985D3" w14:textId="77777777" w:rsidR="004B1997" w:rsidRDefault="004B1997" w:rsidP="004B1997">
      <w:pPr>
        <w:spacing w:after="0" w:line="240" w:lineRule="auto"/>
      </w:pPr>
      <w:r>
        <w:separator/>
      </w:r>
    </w:p>
  </w:endnote>
  <w:endnote w:type="continuationSeparator" w:id="0">
    <w:p w14:paraId="22529C66" w14:textId="77777777" w:rsidR="004B1997" w:rsidRDefault="004B1997" w:rsidP="004B19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A182B0" w14:textId="294DA52C" w:rsidR="00033203" w:rsidRPr="00BD2638" w:rsidRDefault="00033203" w:rsidP="00033203">
    <w:pPr>
      <w:pStyle w:val="Footer"/>
      <w:jc w:val="right"/>
      <w:rPr>
        <w:rFonts w:ascii="Arial" w:hAnsi="Arial" w:cs="Arial"/>
        <w:color w:val="A6A6A6" w:themeColor="background1" w:themeShade="A6"/>
      </w:rPr>
    </w:pPr>
    <w:r w:rsidRPr="00BD2638">
      <w:rPr>
        <w:rFonts w:ascii="Arial" w:hAnsi="Arial" w:cs="Arial"/>
        <w:color w:val="A6A6A6" w:themeColor="background1" w:themeShade="A6"/>
      </w:rPr>
      <w:t>PPL | Sales Data 202</w:t>
    </w:r>
    <w:r w:rsidR="006934A1">
      <w:rPr>
        <w:rFonts w:ascii="Arial" w:hAnsi="Arial" w:cs="Arial"/>
        <w:color w:val="A6A6A6" w:themeColor="background1" w:themeShade="A6"/>
      </w:rPr>
      <w:t>6</w:t>
    </w:r>
  </w:p>
  <w:p w14:paraId="731F9FFB" w14:textId="77777777" w:rsidR="002817C4" w:rsidRDefault="002817C4" w:rsidP="00421188">
    <w:pPr>
      <w:pStyle w:val="Footer"/>
      <w:jc w:val="right"/>
    </w:pPr>
  </w:p>
  <w:p w14:paraId="1F495EBD" w14:textId="77777777" w:rsidR="002817C4" w:rsidRDefault="002817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811138" w14:textId="77777777" w:rsidR="004B1997" w:rsidRDefault="004B1997" w:rsidP="004B1997">
      <w:pPr>
        <w:spacing w:after="0" w:line="240" w:lineRule="auto"/>
      </w:pPr>
      <w:r>
        <w:separator/>
      </w:r>
    </w:p>
  </w:footnote>
  <w:footnote w:type="continuationSeparator" w:id="0">
    <w:p w14:paraId="0EAF2996" w14:textId="77777777" w:rsidR="004B1997" w:rsidRDefault="004B1997" w:rsidP="004B19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A624A3"/>
    <w:multiLevelType w:val="hybridMultilevel"/>
    <w:tmpl w:val="06B827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3019C9"/>
    <w:multiLevelType w:val="hybridMultilevel"/>
    <w:tmpl w:val="CA2236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693F8E"/>
    <w:multiLevelType w:val="hybridMultilevel"/>
    <w:tmpl w:val="7B9A5CD4"/>
    <w:lvl w:ilvl="0" w:tplc="B9A0C7A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51B028E"/>
    <w:multiLevelType w:val="hybridMultilevel"/>
    <w:tmpl w:val="F176E3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106474"/>
    <w:multiLevelType w:val="hybridMultilevel"/>
    <w:tmpl w:val="1C0A0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B24FB1"/>
    <w:multiLevelType w:val="hybridMultilevel"/>
    <w:tmpl w:val="D8CEE7B6"/>
    <w:lvl w:ilvl="0" w:tplc="58C87C3E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i/>
        <w:u w:val="single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5176995"/>
    <w:multiLevelType w:val="hybridMultilevel"/>
    <w:tmpl w:val="F176E3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9113247">
    <w:abstractNumId w:val="0"/>
  </w:num>
  <w:num w:numId="2" w16cid:durableId="1308120628">
    <w:abstractNumId w:val="4"/>
  </w:num>
  <w:num w:numId="3" w16cid:durableId="326060991">
    <w:abstractNumId w:val="1"/>
  </w:num>
  <w:num w:numId="4" w16cid:durableId="774640651">
    <w:abstractNumId w:val="5"/>
  </w:num>
  <w:num w:numId="5" w16cid:durableId="1151825577">
    <w:abstractNumId w:val="2"/>
  </w:num>
  <w:num w:numId="6" w16cid:durableId="128284889">
    <w:abstractNumId w:val="6"/>
  </w:num>
  <w:num w:numId="7" w16cid:durableId="8758926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1085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szQ2MjY2MzM2MTZT0lEKTi0uzszPAykwrgUAn7obGiwAAAA="/>
  </w:docVars>
  <w:rsids>
    <w:rsidRoot w:val="0030309E"/>
    <w:rsid w:val="00033203"/>
    <w:rsid w:val="00092C0C"/>
    <w:rsid w:val="000A1B09"/>
    <w:rsid w:val="000A3E1D"/>
    <w:rsid w:val="000B0968"/>
    <w:rsid w:val="001162C3"/>
    <w:rsid w:val="0013720A"/>
    <w:rsid w:val="0015744D"/>
    <w:rsid w:val="001B6488"/>
    <w:rsid w:val="001B6D47"/>
    <w:rsid w:val="001C44CD"/>
    <w:rsid w:val="00250683"/>
    <w:rsid w:val="00255477"/>
    <w:rsid w:val="00261126"/>
    <w:rsid w:val="0026612C"/>
    <w:rsid w:val="002715D0"/>
    <w:rsid w:val="00275CDF"/>
    <w:rsid w:val="002817C4"/>
    <w:rsid w:val="00286213"/>
    <w:rsid w:val="0030309E"/>
    <w:rsid w:val="003A076C"/>
    <w:rsid w:val="003B7CEA"/>
    <w:rsid w:val="003D655A"/>
    <w:rsid w:val="003E3B92"/>
    <w:rsid w:val="003F202E"/>
    <w:rsid w:val="0040249E"/>
    <w:rsid w:val="00406FDB"/>
    <w:rsid w:val="00421188"/>
    <w:rsid w:val="00443AB3"/>
    <w:rsid w:val="004A7199"/>
    <w:rsid w:val="004B1997"/>
    <w:rsid w:val="004B53D4"/>
    <w:rsid w:val="004B57B6"/>
    <w:rsid w:val="004D5751"/>
    <w:rsid w:val="00567B6D"/>
    <w:rsid w:val="005700AD"/>
    <w:rsid w:val="005B0AAF"/>
    <w:rsid w:val="00600704"/>
    <w:rsid w:val="0060292E"/>
    <w:rsid w:val="00635ACA"/>
    <w:rsid w:val="006749E9"/>
    <w:rsid w:val="006934A1"/>
    <w:rsid w:val="006A50C0"/>
    <w:rsid w:val="006F0364"/>
    <w:rsid w:val="007339CF"/>
    <w:rsid w:val="007367AE"/>
    <w:rsid w:val="00761525"/>
    <w:rsid w:val="007D449D"/>
    <w:rsid w:val="00813D6F"/>
    <w:rsid w:val="0081432E"/>
    <w:rsid w:val="008328AF"/>
    <w:rsid w:val="008329B1"/>
    <w:rsid w:val="008419DD"/>
    <w:rsid w:val="008D2236"/>
    <w:rsid w:val="008E27E2"/>
    <w:rsid w:val="008E2917"/>
    <w:rsid w:val="00910221"/>
    <w:rsid w:val="00934630"/>
    <w:rsid w:val="0093609B"/>
    <w:rsid w:val="009541BD"/>
    <w:rsid w:val="00975C13"/>
    <w:rsid w:val="009945D1"/>
    <w:rsid w:val="009B3CD8"/>
    <w:rsid w:val="009C40D3"/>
    <w:rsid w:val="009F2BD6"/>
    <w:rsid w:val="00A07AB7"/>
    <w:rsid w:val="00A148B3"/>
    <w:rsid w:val="00A676FC"/>
    <w:rsid w:val="00AC5385"/>
    <w:rsid w:val="00B53F33"/>
    <w:rsid w:val="00B6058A"/>
    <w:rsid w:val="00B6149E"/>
    <w:rsid w:val="00B635B7"/>
    <w:rsid w:val="00B7217F"/>
    <w:rsid w:val="00B87FC5"/>
    <w:rsid w:val="00B90E9A"/>
    <w:rsid w:val="00BD2638"/>
    <w:rsid w:val="00C027D8"/>
    <w:rsid w:val="00C027FF"/>
    <w:rsid w:val="00C121D5"/>
    <w:rsid w:val="00C1523A"/>
    <w:rsid w:val="00C210FB"/>
    <w:rsid w:val="00C24ED8"/>
    <w:rsid w:val="00C43EFD"/>
    <w:rsid w:val="00C8193F"/>
    <w:rsid w:val="00C836C6"/>
    <w:rsid w:val="00CD6563"/>
    <w:rsid w:val="00CF3346"/>
    <w:rsid w:val="00D1624B"/>
    <w:rsid w:val="00D475F3"/>
    <w:rsid w:val="00D617C4"/>
    <w:rsid w:val="00DA5CF9"/>
    <w:rsid w:val="00DC5D5D"/>
    <w:rsid w:val="00DD2FBA"/>
    <w:rsid w:val="00E17628"/>
    <w:rsid w:val="00E41A36"/>
    <w:rsid w:val="00E43D7D"/>
    <w:rsid w:val="00E57B7B"/>
    <w:rsid w:val="00EA6A8D"/>
    <w:rsid w:val="00EB41DC"/>
    <w:rsid w:val="00EC48F4"/>
    <w:rsid w:val="00ED21C7"/>
    <w:rsid w:val="00F10C30"/>
    <w:rsid w:val="00F37160"/>
    <w:rsid w:val="00F53A98"/>
    <w:rsid w:val="00F53ECF"/>
    <w:rsid w:val="00F906EE"/>
    <w:rsid w:val="00FB1131"/>
    <w:rsid w:val="00FC0904"/>
    <w:rsid w:val="00FD4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8545"/>
    <o:shapelayout v:ext="edit">
      <o:idmap v:ext="edit" data="1"/>
    </o:shapelayout>
  </w:shapeDefaults>
  <w:decimalSymbol w:val="."/>
  <w:listSeparator w:val=","/>
  <w14:docId w14:val="285DA2AF"/>
  <w15:chartTrackingRefBased/>
  <w15:docId w15:val="{96DF66C2-402C-4FC2-A329-7005A184E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0221"/>
    <w:rPr>
      <w:rFonts w:eastAsia="SimSu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1022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B199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B19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997"/>
    <w:rPr>
      <w:rFonts w:eastAsia="SimSun"/>
    </w:rPr>
  </w:style>
  <w:style w:type="paragraph" w:styleId="Footer">
    <w:name w:val="footer"/>
    <w:basedOn w:val="Normal"/>
    <w:link w:val="FooterChar"/>
    <w:uiPriority w:val="99"/>
    <w:unhideWhenUsed/>
    <w:rsid w:val="004B19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997"/>
    <w:rPr>
      <w:rFonts w:eastAsia="SimSun"/>
    </w:rPr>
  </w:style>
  <w:style w:type="paragraph" w:styleId="ListParagraph">
    <w:name w:val="List Paragraph"/>
    <w:basedOn w:val="Normal"/>
    <w:uiPriority w:val="34"/>
    <w:qFormat/>
    <w:rsid w:val="008E291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90E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0E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0E9A"/>
    <w:rPr>
      <w:rFonts w:eastAsia="SimSu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0E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0E9A"/>
    <w:rPr>
      <w:rFonts w:eastAsia="SimSu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75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9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30CA74FF477F4D8A82C3B06E68AFA2" ma:contentTypeVersion="18" ma:contentTypeDescription="Create a new document." ma:contentTypeScope="" ma:versionID="b29b86074500c1f955a29b5b45c67354">
  <xsd:schema xmlns:xsd="http://www.w3.org/2001/XMLSchema" xmlns:xs="http://www.w3.org/2001/XMLSchema" xmlns:p="http://schemas.microsoft.com/office/2006/metadata/properties" xmlns:ns2="0739f584-c4d8-4c45-83af-a293bd2c5ec0" xmlns:ns3="ff9ed5cc-0d7e-4441-b61e-ebd79ae04a4a" targetNamespace="http://schemas.microsoft.com/office/2006/metadata/properties" ma:root="true" ma:fieldsID="92575e197320e8ed425216d756c46bc7" ns2:_="" ns3:_="">
    <xsd:import namespace="0739f584-c4d8-4c45-83af-a293bd2c5ec0"/>
    <xsd:import namespace="ff9ed5cc-0d7e-4441-b61e-ebd79ae04a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39f584-c4d8-4c45-83af-a293bd2c5e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d7c78c5-2b1a-4eda-87d1-06553c0e3a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9ed5cc-0d7e-4441-b61e-ebd79ae04a4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d99362b-6528-4034-864e-44e9e813f022}" ma:internalName="TaxCatchAll" ma:showField="CatchAllData" ma:web="ff9ed5cc-0d7e-4441-b61e-ebd79ae04a4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f9ed5cc-0d7e-4441-b61e-ebd79ae04a4a" xsi:nil="true"/>
    <lcf76f155ced4ddcb4097134ff3c332f xmlns="0739f584-c4d8-4c45-83af-a293bd2c5ec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5C0DFB4-2B5B-4E21-AE45-94880946EB3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6DFF671-CC20-4870-8B37-89E6B4A125DF}"/>
</file>

<file path=customXml/itemProps3.xml><?xml version="1.0" encoding="utf-8"?>
<ds:datastoreItem xmlns:ds="http://schemas.openxmlformats.org/officeDocument/2006/customXml" ds:itemID="{6013AD98-4828-4B1B-99CA-A40511C3D042}"/>
</file>

<file path=customXml/itemProps4.xml><?xml version="1.0" encoding="utf-8"?>
<ds:datastoreItem xmlns:ds="http://schemas.openxmlformats.org/officeDocument/2006/customXml" ds:itemID="{95693188-7261-445D-A483-C29F6D41190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81</Words>
  <Characters>1452</Characters>
  <Application>Microsoft Office Word</Application>
  <DocSecurity>0</DocSecurity>
  <Lines>111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PL</Company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e, Clairson</dc:creator>
  <cp:keywords/>
  <dc:description/>
  <cp:lastModifiedBy>Owen, Charlotte</cp:lastModifiedBy>
  <cp:revision>4</cp:revision>
  <cp:lastPrinted>2017-03-08T15:42:00Z</cp:lastPrinted>
  <dcterms:created xsi:type="dcterms:W3CDTF">2024-12-12T14:53:00Z</dcterms:created>
  <dcterms:modified xsi:type="dcterms:W3CDTF">2025-11-26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f978d3be9db1484a49bb7c09459223e8aa9b1ecc11e1ced5d33b0430de9420</vt:lpwstr>
  </property>
  <property fmtid="{D5CDD505-2E9C-101B-9397-08002B2CF9AE}" pid="3" name="ContentTypeId">
    <vt:lpwstr>0x010100A730CA74FF477F4D8A82C3B06E68AFA2</vt:lpwstr>
  </property>
</Properties>
</file>